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574F" w:rsidRPr="00F31993" w:rsidRDefault="00E26D75" w:rsidP="00F31993">
      <w:pPr>
        <w:rPr>
          <w:b/>
        </w:rPr>
      </w:pPr>
      <w:r w:rsidRPr="00F31993">
        <w:rPr>
          <w:b/>
        </w:rPr>
        <w:t>Simulation Curriculum</w:t>
      </w:r>
    </w:p>
    <w:p w:rsidR="00E26D75" w:rsidRDefault="00E26D75" w:rsidP="00F31993">
      <w:r w:rsidRPr="00F31993">
        <w:rPr>
          <w:b/>
        </w:rPr>
        <w:t xml:space="preserve">Announces </w:t>
      </w:r>
      <w:proofErr w:type="spellStart"/>
      <w:r w:rsidRPr="00F31993">
        <w:rPr>
          <w:b/>
        </w:rPr>
        <w:t>SkySafari</w:t>
      </w:r>
      <w:proofErr w:type="spellEnd"/>
      <w:r w:rsidRPr="00F31993">
        <w:rPr>
          <w:b/>
        </w:rPr>
        <w:t xml:space="preserve"> 6 Pro for iOS</w:t>
      </w:r>
    </w:p>
    <w:p w:rsidR="00E26D75" w:rsidRDefault="00E26D75" w:rsidP="00F31993"/>
    <w:p w:rsidR="00F31993" w:rsidRDefault="00E26D75" w:rsidP="00F31993">
      <w:r>
        <w:tab/>
        <w:t>Simulation Curriculum</w:t>
      </w:r>
      <w:r w:rsidR="00F31993">
        <w:t xml:space="preserve"> </w:t>
      </w:r>
      <w:r>
        <w:t xml:space="preserve">recently announced Version 6 of </w:t>
      </w:r>
      <w:proofErr w:type="spellStart"/>
      <w:r w:rsidRPr="00F31993">
        <w:rPr>
          <w:i/>
        </w:rPr>
        <w:t>SkySafari</w:t>
      </w:r>
      <w:proofErr w:type="spellEnd"/>
      <w:r w:rsidRPr="00F31993">
        <w:rPr>
          <w:i/>
        </w:rPr>
        <w:t xml:space="preserve"> Pro</w:t>
      </w:r>
      <w:r>
        <w:t xml:space="preserve"> for iOS and iPhone X. Here’s what’s new:</w:t>
      </w:r>
    </w:p>
    <w:p w:rsidR="00F31993" w:rsidRDefault="00F31993" w:rsidP="00F31993"/>
    <w:p w:rsidR="00F31993" w:rsidRDefault="00E26D75" w:rsidP="00F31993">
      <w:pPr>
        <w:rPr>
          <w:b/>
        </w:rPr>
      </w:pPr>
      <w:r w:rsidRPr="00F31993">
        <w:rPr>
          <w:b/>
        </w:rPr>
        <w:t>Clouds and Astronomy</w:t>
      </w:r>
    </w:p>
    <w:p w:rsidR="00E26D75" w:rsidRDefault="00F31993" w:rsidP="00F31993">
      <w:r>
        <w:tab/>
      </w:r>
      <w:r w:rsidR="00E26D75">
        <w:t xml:space="preserve">Two words that rarely go together. Rewritten from the ground up, </w:t>
      </w:r>
      <w:proofErr w:type="spellStart"/>
      <w:r w:rsidR="00E26D75" w:rsidRPr="00F31993">
        <w:rPr>
          <w:i/>
        </w:rPr>
        <w:t>SkySafari</w:t>
      </w:r>
      <w:proofErr w:type="spellEnd"/>
      <w:r w:rsidR="00E26D75" w:rsidRPr="00F31993">
        <w:rPr>
          <w:i/>
        </w:rPr>
        <w:t xml:space="preserve"> 6 Pro</w:t>
      </w:r>
      <w:r w:rsidR="00E26D75">
        <w:t xml:space="preserve"> will (optionally) back up </w:t>
      </w:r>
      <w:proofErr w:type="gramStart"/>
      <w:r w:rsidR="00E26D75">
        <w:t>all of</w:t>
      </w:r>
      <w:proofErr w:type="gramEnd"/>
      <w:r w:rsidR="00E26D75">
        <w:t xml:space="preserve"> your observing data</w:t>
      </w:r>
      <w:r>
        <w:t xml:space="preserve"> to </w:t>
      </w:r>
      <w:proofErr w:type="spellStart"/>
      <w:r>
        <w:t>SkySafari’s</w:t>
      </w:r>
      <w:proofErr w:type="spellEnd"/>
      <w:r w:rsidR="00E26D75">
        <w:t xml:space="preserve"> secure cloud storage and make it easily accessible to multiple devices as well as from </w:t>
      </w:r>
      <w:r>
        <w:t xml:space="preserve">their </w:t>
      </w:r>
      <w:r w:rsidR="00E26D75">
        <w:t>new web interface, LiveSky.com.</w:t>
      </w:r>
    </w:p>
    <w:p w:rsidR="00E26D75" w:rsidRDefault="00E26D75" w:rsidP="00F31993"/>
    <w:p w:rsidR="00F31993" w:rsidRPr="00F31993" w:rsidRDefault="00E26D75" w:rsidP="00F31993">
      <w:pPr>
        <w:rPr>
          <w:b/>
        </w:rPr>
      </w:pPr>
      <w:r w:rsidRPr="00F31993">
        <w:rPr>
          <w:b/>
        </w:rPr>
        <w:t>The Best Stars</w:t>
      </w:r>
    </w:p>
    <w:p w:rsidR="00E26D75" w:rsidRDefault="00F31993" w:rsidP="00F31993">
      <w:r>
        <w:tab/>
      </w:r>
      <w:r w:rsidR="00E26D75">
        <w:t>Precise, modern and deep.</w:t>
      </w:r>
      <w:r>
        <w:t xml:space="preserve"> Simulation Curriculum</w:t>
      </w:r>
      <w:r w:rsidR="00E26D75">
        <w:t xml:space="preserve"> updated </w:t>
      </w:r>
      <w:proofErr w:type="spellStart"/>
      <w:r w:rsidR="00BA5744">
        <w:t>SkySafari’s</w:t>
      </w:r>
      <w:proofErr w:type="spellEnd"/>
      <w:r>
        <w:t xml:space="preserve"> </w:t>
      </w:r>
      <w:r w:rsidR="00E26D75">
        <w:t xml:space="preserve">star catalog to use the latest and greatest, UCAC5 star catalog. If 25 million stars down to magnitude </w:t>
      </w:r>
      <w:r>
        <w:t xml:space="preserve">15 </w:t>
      </w:r>
      <w:r w:rsidR="00E26D75">
        <w:t xml:space="preserve">isn’t enough for you, an easy in-app purchase gets you down to magnitude </w:t>
      </w:r>
      <w:r>
        <w:t xml:space="preserve">16.5 </w:t>
      </w:r>
      <w:r w:rsidR="00E26D75">
        <w:t>an</w:t>
      </w:r>
      <w:r>
        <w:t>d</w:t>
      </w:r>
      <w:r w:rsidR="00E26D75">
        <w:t xml:space="preserve"> 100 million stars</w:t>
      </w:r>
      <w:r>
        <w:t>.</w:t>
      </w:r>
    </w:p>
    <w:p w:rsidR="00E26D75" w:rsidRDefault="00E26D75" w:rsidP="00F31993"/>
    <w:p w:rsidR="00F31993" w:rsidRPr="00F31993" w:rsidRDefault="00E26D75" w:rsidP="00F31993">
      <w:pPr>
        <w:rPr>
          <w:b/>
        </w:rPr>
      </w:pPr>
      <w:r w:rsidRPr="00F31993">
        <w:rPr>
          <w:b/>
        </w:rPr>
        <w:t>The Best Galaxies</w:t>
      </w:r>
    </w:p>
    <w:p w:rsidR="00E26D75" w:rsidRDefault="00F31993" w:rsidP="00F31993">
      <w:r>
        <w:tab/>
      </w:r>
      <w:r w:rsidR="00E26D75">
        <w:t>The PGC catalog includes galaxies down to magnitude</w:t>
      </w:r>
      <w:r>
        <w:t xml:space="preserve"> 18</w:t>
      </w:r>
      <w:r w:rsidR="00E26D75">
        <w:t>. Want more galaxies? How about 2.6 million more? An in-app purchase gives you access to the largest galaxy database available for your device.</w:t>
      </w:r>
    </w:p>
    <w:p w:rsidR="00E26D75" w:rsidRDefault="00E26D75" w:rsidP="00F31993"/>
    <w:p w:rsidR="00F31993" w:rsidRPr="00F31993" w:rsidRDefault="00E26D75" w:rsidP="00F31993">
      <w:pPr>
        <w:rPr>
          <w:b/>
        </w:rPr>
      </w:pPr>
      <w:r w:rsidRPr="00F31993">
        <w:rPr>
          <w:b/>
        </w:rPr>
        <w:t>Observers First</w:t>
      </w:r>
    </w:p>
    <w:p w:rsidR="00E26D75" w:rsidRDefault="00F31993" w:rsidP="00F31993">
      <w:r>
        <w:tab/>
      </w:r>
      <w:r w:rsidR="00E26D75">
        <w:t xml:space="preserve">A redesign of </w:t>
      </w:r>
      <w:proofErr w:type="spellStart"/>
      <w:r w:rsidRPr="00F31993">
        <w:rPr>
          <w:i/>
        </w:rPr>
        <w:t>SkySafari</w:t>
      </w:r>
      <w:proofErr w:type="spellEnd"/>
      <w:r>
        <w:rPr>
          <w:i/>
        </w:rPr>
        <w:t xml:space="preserve"> 6</w:t>
      </w:r>
      <w:r w:rsidRPr="00F31993">
        <w:rPr>
          <w:i/>
        </w:rPr>
        <w:t>’s</w:t>
      </w:r>
      <w:r w:rsidR="00E26D75">
        <w:t xml:space="preserve"> tools puts the active observer first. Quick access to features like your equipment, observing sites, lists, and observations make it easy and enjoyable to get out, observe, and record your observations. The </w:t>
      </w:r>
      <w:r>
        <w:t>O</w:t>
      </w:r>
      <w:r w:rsidR="00E26D75">
        <w:t xml:space="preserve">bserving </w:t>
      </w:r>
      <w:r>
        <w:t>S</w:t>
      </w:r>
      <w:r w:rsidR="00E26D75">
        <w:t>essions feature lets you collect your observations into groups that span a few hours, or a few nights.</w:t>
      </w:r>
    </w:p>
    <w:p w:rsidR="00E26D75" w:rsidRDefault="00E26D75" w:rsidP="00F31993"/>
    <w:p w:rsidR="00F31993" w:rsidRPr="00F31993" w:rsidRDefault="00E26D75" w:rsidP="00F31993">
      <w:pPr>
        <w:rPr>
          <w:b/>
        </w:rPr>
      </w:pPr>
      <w:r w:rsidRPr="00F31993">
        <w:rPr>
          <w:b/>
        </w:rPr>
        <w:t>Graph It</w:t>
      </w:r>
    </w:p>
    <w:p w:rsidR="00E26D75" w:rsidRDefault="00F31993" w:rsidP="00F31993">
      <w:r>
        <w:tab/>
      </w:r>
      <w:r w:rsidR="00E26D75">
        <w:t>The completely new graph tool will give a quick visual representation of an object’s altitude above the horizon. Essential for planning your night’s observations.</w:t>
      </w:r>
    </w:p>
    <w:p w:rsidR="00E26D75" w:rsidRPr="00F31993" w:rsidRDefault="00E26D75" w:rsidP="00F31993">
      <w:pPr>
        <w:rPr>
          <w:b/>
        </w:rPr>
      </w:pPr>
    </w:p>
    <w:p w:rsidR="00F31993" w:rsidRDefault="00E26D75" w:rsidP="00F31993">
      <w:r w:rsidRPr="00F31993">
        <w:rPr>
          <w:b/>
        </w:rPr>
        <w:t>Plan It</w:t>
      </w:r>
    </w:p>
    <w:p w:rsidR="00E26D75" w:rsidRDefault="00F31993" w:rsidP="00F31993">
      <w:r>
        <w:tab/>
      </w:r>
      <w:r w:rsidR="00E26D75">
        <w:t xml:space="preserve">Make the most of your time under the stars. </w:t>
      </w:r>
      <w:proofErr w:type="spellStart"/>
      <w:r w:rsidRPr="00F31993">
        <w:rPr>
          <w:i/>
        </w:rPr>
        <w:t>SkySafari</w:t>
      </w:r>
      <w:proofErr w:type="spellEnd"/>
      <w:r>
        <w:rPr>
          <w:i/>
        </w:rPr>
        <w:t xml:space="preserve"> 6</w:t>
      </w:r>
      <w:r w:rsidRPr="00F31993">
        <w:rPr>
          <w:i/>
        </w:rPr>
        <w:t>’s</w:t>
      </w:r>
      <w:r w:rsidR="00E26D75">
        <w:t xml:space="preserve"> updated planner is a powerful tool that lets you create a list of targets for your observing session with filters like object types, specific time ranges, constellation, catalog, and more. Plan it and get more done.</w:t>
      </w:r>
    </w:p>
    <w:p w:rsidR="00E26D75" w:rsidRDefault="00E26D75" w:rsidP="00F31993"/>
    <w:p w:rsidR="00F31993" w:rsidRPr="00F31993" w:rsidRDefault="00E26D75" w:rsidP="00F31993">
      <w:pPr>
        <w:rPr>
          <w:b/>
        </w:rPr>
      </w:pPr>
      <w:r w:rsidRPr="00F31993">
        <w:rPr>
          <w:b/>
        </w:rPr>
        <w:t>Say It</w:t>
      </w:r>
    </w:p>
    <w:p w:rsidR="00E26D75" w:rsidRDefault="00F31993" w:rsidP="00F31993">
      <w:r>
        <w:tab/>
      </w:r>
      <w:r w:rsidR="00E26D75">
        <w:t xml:space="preserve">Ever just wanted to just yell at your device and tell it what to do? </w:t>
      </w:r>
      <w:proofErr w:type="spellStart"/>
      <w:r w:rsidR="00E26D75" w:rsidRPr="00F31993">
        <w:rPr>
          <w:i/>
        </w:rPr>
        <w:t>SkySafari</w:t>
      </w:r>
      <w:proofErr w:type="spellEnd"/>
      <w:r w:rsidR="00E26D75" w:rsidRPr="00F31993">
        <w:rPr>
          <w:i/>
        </w:rPr>
        <w:t xml:space="preserve"> 6</w:t>
      </w:r>
      <w:r w:rsidR="00E26D75">
        <w:t xml:space="preserve"> adds basic voice control for a wide range of operations. Say “select Jupiter,” “search for Titan,” “center on Polaris” and </w:t>
      </w:r>
      <w:proofErr w:type="spellStart"/>
      <w:r w:rsidR="00E26D75" w:rsidRPr="00BA5744">
        <w:rPr>
          <w:i/>
        </w:rPr>
        <w:t>SkySafari</w:t>
      </w:r>
      <w:proofErr w:type="spellEnd"/>
      <w:r w:rsidR="00BA5744">
        <w:rPr>
          <w:i/>
        </w:rPr>
        <w:t xml:space="preserve"> 6</w:t>
      </w:r>
      <w:r w:rsidR="00E26D75">
        <w:t xml:space="preserve"> will do the work for you. Yelling optional.</w:t>
      </w:r>
    </w:p>
    <w:p w:rsidR="00E26D75" w:rsidRDefault="00E26D75" w:rsidP="00F31993"/>
    <w:p w:rsidR="00BA5744" w:rsidRPr="00BA5744" w:rsidRDefault="00E26D75" w:rsidP="00F31993">
      <w:pPr>
        <w:rPr>
          <w:b/>
        </w:rPr>
      </w:pPr>
      <w:r w:rsidRPr="00BA5744">
        <w:rPr>
          <w:b/>
        </w:rPr>
        <w:t>Tilt It</w:t>
      </w:r>
    </w:p>
    <w:p w:rsidR="00E26D75" w:rsidRDefault="00BA5744" w:rsidP="00F31993">
      <w:r>
        <w:tab/>
      </w:r>
      <w:r w:rsidR="00E26D75">
        <w:t>Every astronomy app these days lets your tilt and pan your device to show different parts of the sky, but who else lets you control your telescope that way? “Tilt to slew” is an optional mode allowing you to keep your eye in the eyepiece, and, using the accelerometers in your device, gently translate the movements of your hands into smooth telescope motion.</w:t>
      </w:r>
    </w:p>
    <w:p w:rsidR="00E26D75" w:rsidRDefault="00E26D75" w:rsidP="00F31993"/>
    <w:p w:rsidR="00BA5744" w:rsidRPr="00BA5744" w:rsidRDefault="00E26D75" w:rsidP="00F31993">
      <w:pPr>
        <w:rPr>
          <w:b/>
        </w:rPr>
      </w:pPr>
      <w:r w:rsidRPr="00BA5744">
        <w:rPr>
          <w:b/>
        </w:rPr>
        <w:t>Share It</w:t>
      </w:r>
    </w:p>
    <w:p w:rsidR="00E26D75" w:rsidRDefault="00BA5744" w:rsidP="00F31993">
      <w:r>
        <w:tab/>
      </w:r>
      <w:proofErr w:type="spellStart"/>
      <w:r w:rsidR="00E26D75" w:rsidRPr="00BA5744">
        <w:rPr>
          <w:i/>
        </w:rPr>
        <w:t>SkySafari</w:t>
      </w:r>
      <w:proofErr w:type="spellEnd"/>
      <w:r w:rsidR="00E26D75" w:rsidRPr="00BA5744">
        <w:rPr>
          <w:i/>
        </w:rPr>
        <w:t xml:space="preserve"> 6</w:t>
      </w:r>
      <w:r w:rsidR="00E26D75">
        <w:t xml:space="preserve"> is more than just a mobile app, it’s a new system to help organize and share your observing experiences. With a free signup, you can see and share your observing data from </w:t>
      </w:r>
      <w:r>
        <w:t xml:space="preserve">The </w:t>
      </w:r>
      <w:proofErr w:type="spellStart"/>
      <w:r w:rsidRPr="00BA5744">
        <w:rPr>
          <w:i/>
        </w:rPr>
        <w:t>SkySafari</w:t>
      </w:r>
      <w:proofErr w:type="spellEnd"/>
      <w:r>
        <w:t xml:space="preserve"> </w:t>
      </w:r>
      <w:r w:rsidR="00E26D75">
        <w:t xml:space="preserve">web portal, LiveSky.com! Affordable premium memberships add online editing, so you can not only view, but edit your observations, add new observing sites, manage your equipment and more. Finally, (coming soon) you can view, edit and manage your settings files with </w:t>
      </w:r>
      <w:proofErr w:type="spellStart"/>
      <w:r w:rsidR="00E26D75" w:rsidRPr="00BA5744">
        <w:rPr>
          <w:i/>
        </w:rPr>
        <w:t>SkySafari</w:t>
      </w:r>
      <w:proofErr w:type="spellEnd"/>
      <w:r w:rsidR="00E26D75" w:rsidRPr="00BA5744">
        <w:rPr>
          <w:i/>
        </w:rPr>
        <w:t xml:space="preserve"> Web</w:t>
      </w:r>
      <w:r w:rsidR="00E26D75">
        <w:t xml:space="preserve">, </w:t>
      </w:r>
      <w:r>
        <w:t>the</w:t>
      </w:r>
      <w:r w:rsidR="00E26D75">
        <w:t xml:space="preserve"> fully functional web version</w:t>
      </w:r>
      <w:r>
        <w:t>.</w:t>
      </w:r>
    </w:p>
    <w:p w:rsidR="00E26D75" w:rsidRDefault="00E26D75" w:rsidP="00F31993"/>
    <w:p w:rsidR="00BA5744" w:rsidRDefault="00BA5744" w:rsidP="00F31993">
      <w:r>
        <w:tab/>
      </w:r>
      <w:proofErr w:type="spellStart"/>
      <w:r w:rsidRPr="00BA5744">
        <w:rPr>
          <w:i/>
        </w:rPr>
        <w:t>SkySafari</w:t>
      </w:r>
      <w:proofErr w:type="spellEnd"/>
      <w:r w:rsidRPr="00BA5744">
        <w:rPr>
          <w:i/>
        </w:rPr>
        <w:t xml:space="preserve"> 6 Pro</w:t>
      </w:r>
      <w:r w:rsidRPr="00BA5744">
        <w:t xml:space="preserve"> </w:t>
      </w:r>
      <w:r>
        <w:t xml:space="preserve">is designed to </w:t>
      </w:r>
      <w:r w:rsidRPr="00BA5744">
        <w:t xml:space="preserve">revolutionize your astronomical viewing experience. It has the largest database of any astronomy app, includes every solar system object ever discovered, offers unparalleled accuracy, flawless telescope control, and provides the </w:t>
      </w:r>
      <w:r>
        <w:t>optimum</w:t>
      </w:r>
      <w:r w:rsidRPr="00BA5744">
        <w:t xml:space="preserve"> experience under the stars when you </w:t>
      </w:r>
      <w:r w:rsidR="00C13B47">
        <w:t>require</w:t>
      </w:r>
      <w:r w:rsidRPr="00BA5744">
        <w:t xml:space="preserve"> </w:t>
      </w:r>
      <w:r>
        <w:t xml:space="preserve">the ultimate in mobile </w:t>
      </w:r>
      <w:r w:rsidR="00C13B47">
        <w:t xml:space="preserve">telescope </w:t>
      </w:r>
      <w:r>
        <w:t>control</w:t>
      </w:r>
      <w:r w:rsidRPr="00BA5744">
        <w:t xml:space="preserve">. Discover why </w:t>
      </w:r>
      <w:proofErr w:type="spellStart"/>
      <w:r w:rsidRPr="00BA5744">
        <w:rPr>
          <w:i/>
        </w:rPr>
        <w:t>SkySafari</w:t>
      </w:r>
      <w:proofErr w:type="spellEnd"/>
      <w:r w:rsidRPr="00BA5744">
        <w:rPr>
          <w:i/>
        </w:rPr>
        <w:t xml:space="preserve"> Pro</w:t>
      </w:r>
      <w:r w:rsidRPr="00BA5744">
        <w:t xml:space="preserve"> is the</w:t>
      </w:r>
      <w:r>
        <w:t xml:space="preserve"> number-one</w:t>
      </w:r>
      <w:r w:rsidRPr="00BA5744">
        <w:t xml:space="preserve"> recommended astronomy app for serious amateur astronomers since 2009.</w:t>
      </w:r>
      <w:r w:rsidR="00C13B47">
        <w:t xml:space="preserve"> For more information, visit </w:t>
      </w:r>
      <w:hyperlink r:id="rId5" w:history="1">
        <w:r w:rsidR="00C13B47">
          <w:rPr>
            <w:rStyle w:val="Hyperlink"/>
          </w:rPr>
          <w:t>SkySafariAstronomy.com</w:t>
        </w:r>
      </w:hyperlink>
      <w:r w:rsidR="00C13B47">
        <w:t>.</w:t>
      </w:r>
    </w:p>
    <w:p w:rsidR="00E042C1" w:rsidRDefault="00E042C1" w:rsidP="00F31993"/>
    <w:p w:rsidR="00E042C1" w:rsidRDefault="00E042C1" w:rsidP="00F31993"/>
    <w:p w:rsidR="00E042C1" w:rsidRDefault="00E042C1" w:rsidP="00F31993">
      <w:r>
        <w:t>Cutline:</w:t>
      </w:r>
    </w:p>
    <w:p w:rsidR="00E042C1" w:rsidRDefault="00E042C1" w:rsidP="00F31993"/>
    <w:p w:rsidR="00E042C1" w:rsidRDefault="00B04FD4" w:rsidP="00F31993">
      <w:proofErr w:type="spellStart"/>
      <w:r>
        <w:t>SkySafari</w:t>
      </w:r>
      <w:proofErr w:type="spellEnd"/>
      <w:r>
        <w:t xml:space="preserve"> 6 Pro offers w</w:t>
      </w:r>
      <w:bookmarkStart w:id="0" w:name="_GoBack"/>
      <w:bookmarkEnd w:id="0"/>
      <w:r>
        <w:t>ireless telescope control with voice.</w:t>
      </w:r>
    </w:p>
    <w:sectPr w:rsidR="00E042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777C3"/>
    <w:multiLevelType w:val="hybridMultilevel"/>
    <w:tmpl w:val="061493FE"/>
    <w:lvl w:ilvl="0" w:tplc="2368AC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D54974"/>
    <w:multiLevelType w:val="hybridMultilevel"/>
    <w:tmpl w:val="34CE1292"/>
    <w:lvl w:ilvl="0" w:tplc="2368A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C440F9"/>
    <w:multiLevelType w:val="hybridMultilevel"/>
    <w:tmpl w:val="FF262408"/>
    <w:lvl w:ilvl="0" w:tplc="2368AC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15322B"/>
    <w:multiLevelType w:val="hybridMultilevel"/>
    <w:tmpl w:val="94BC6DC6"/>
    <w:lvl w:ilvl="0" w:tplc="2368AC86">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07A46F1"/>
    <w:multiLevelType w:val="hybridMultilevel"/>
    <w:tmpl w:val="8098E62C"/>
    <w:lvl w:ilvl="0" w:tplc="2368A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D15ACC"/>
    <w:multiLevelType w:val="hybridMultilevel"/>
    <w:tmpl w:val="E2CC4260"/>
    <w:lvl w:ilvl="0" w:tplc="2368AC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2"/>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xMzI2MTW0tLQ0NrFU0lEKTi0uzszPAykwrAUASXiV3ywAAAA="/>
  </w:docVars>
  <w:rsids>
    <w:rsidRoot w:val="00E26D75"/>
    <w:rsid w:val="000C5FD7"/>
    <w:rsid w:val="003569B0"/>
    <w:rsid w:val="0044574F"/>
    <w:rsid w:val="00B04FD4"/>
    <w:rsid w:val="00BA5744"/>
    <w:rsid w:val="00C13B47"/>
    <w:rsid w:val="00D07BD5"/>
    <w:rsid w:val="00E042C1"/>
    <w:rsid w:val="00E26D75"/>
    <w:rsid w:val="00F31993"/>
    <w:rsid w:val="00F65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01FF9"/>
  <w15:chartTrackingRefBased/>
  <w15:docId w15:val="{4221600A-D164-4FD2-91C3-A673A8A1B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6D75"/>
    <w:pPr>
      <w:ind w:left="720"/>
      <w:contextualSpacing/>
    </w:pPr>
  </w:style>
  <w:style w:type="character" w:styleId="Hyperlink">
    <w:name w:val="Hyperlink"/>
    <w:basedOn w:val="DefaultParagraphFont"/>
    <w:uiPriority w:val="99"/>
    <w:unhideWhenUsed/>
    <w:rsid w:val="00C13B47"/>
    <w:rPr>
      <w:color w:val="0563C1" w:themeColor="hyperlink"/>
      <w:u w:val="single"/>
    </w:rPr>
  </w:style>
  <w:style w:type="character" w:styleId="UnresolvedMention">
    <w:name w:val="Unresolved Mention"/>
    <w:basedOn w:val="DefaultParagraphFont"/>
    <w:uiPriority w:val="99"/>
    <w:semiHidden/>
    <w:unhideWhenUsed/>
    <w:rsid w:val="00C13B4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kysafariastronom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2</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gparkerson</dc:creator>
  <cp:keywords/>
  <dc:description/>
  <cp:lastModifiedBy>jgparkerson</cp:lastModifiedBy>
  <cp:revision>3</cp:revision>
  <dcterms:created xsi:type="dcterms:W3CDTF">2017-12-23T00:25:00Z</dcterms:created>
  <dcterms:modified xsi:type="dcterms:W3CDTF">2017-12-23T01:35:00Z</dcterms:modified>
</cp:coreProperties>
</file>